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A7F54" w14:textId="77777777" w:rsidR="00E65036" w:rsidRDefault="00E65036">
      <w:r>
        <w:t>Date_____________________________   Clinical Site_________________________________________</w:t>
      </w:r>
    </w:p>
    <w:p w14:paraId="7A23A33C" w14:textId="77777777" w:rsidR="00E65036" w:rsidRPr="00E65036" w:rsidRDefault="00E65036" w:rsidP="00E65036">
      <w:pPr>
        <w:spacing w:after="0"/>
      </w:pPr>
      <w:r>
        <w:t>Grading Scale:</w:t>
      </w:r>
      <w:r>
        <w:br/>
      </w:r>
      <w:r w:rsidRPr="00E65036">
        <w:rPr>
          <w:b/>
          <w:bCs/>
        </w:rPr>
        <w:t>4</w:t>
      </w:r>
      <w:r w:rsidRPr="00E65036">
        <w:t xml:space="preserve">......Excellent (student performs task well, needs no supervision) </w:t>
      </w:r>
    </w:p>
    <w:p w14:paraId="443A4063" w14:textId="77777777" w:rsidR="00E65036" w:rsidRPr="00E65036" w:rsidRDefault="00E65036" w:rsidP="00E65036">
      <w:pPr>
        <w:spacing w:after="0"/>
      </w:pPr>
      <w:r w:rsidRPr="00E65036">
        <w:rPr>
          <w:b/>
          <w:bCs/>
        </w:rPr>
        <w:t>3</w:t>
      </w:r>
      <w:r w:rsidRPr="00E65036">
        <w:t xml:space="preserve">......Above Average (student performs task well, needs minimal supervision) </w:t>
      </w:r>
    </w:p>
    <w:p w14:paraId="09C4FF18" w14:textId="77777777" w:rsidR="00E65036" w:rsidRPr="00E65036" w:rsidRDefault="00E65036" w:rsidP="00E65036">
      <w:pPr>
        <w:spacing w:after="0"/>
      </w:pPr>
      <w:r w:rsidRPr="00E65036">
        <w:rPr>
          <w:b/>
          <w:bCs/>
        </w:rPr>
        <w:t>2</w:t>
      </w:r>
      <w:r w:rsidRPr="00E65036">
        <w:t xml:space="preserve">......Average (student performs task with some supervision) </w:t>
      </w:r>
    </w:p>
    <w:p w14:paraId="657AE920" w14:textId="77777777" w:rsidR="00E65036" w:rsidRPr="00E65036" w:rsidRDefault="00E65036" w:rsidP="00E65036">
      <w:pPr>
        <w:spacing w:after="0"/>
      </w:pPr>
      <w:r w:rsidRPr="00E65036">
        <w:rPr>
          <w:b/>
          <w:bCs/>
        </w:rPr>
        <w:t>1</w:t>
      </w:r>
      <w:r w:rsidRPr="00E65036">
        <w:t xml:space="preserve">......Below Average (student can perform task only with direct supervision, student is not at the skill level expected of students at this level) </w:t>
      </w:r>
    </w:p>
    <w:p w14:paraId="374E4D50" w14:textId="77777777" w:rsidR="00E65036" w:rsidRPr="00E65036" w:rsidRDefault="00E65036" w:rsidP="00E65036">
      <w:pPr>
        <w:spacing w:after="0"/>
      </w:pPr>
      <w:r w:rsidRPr="00E65036">
        <w:rPr>
          <w:b/>
          <w:bCs/>
        </w:rPr>
        <w:t>0</w:t>
      </w:r>
      <w:r w:rsidRPr="00E65036">
        <w:t xml:space="preserve">......Poor (student is unable to demonstrate task) </w:t>
      </w:r>
    </w:p>
    <w:p w14:paraId="51F8C3FD" w14:textId="77777777" w:rsidR="00E65036" w:rsidRDefault="00E65036" w:rsidP="00E65036">
      <w:pPr>
        <w:spacing w:after="0"/>
      </w:pPr>
      <w:r w:rsidRPr="00E65036">
        <w:rPr>
          <w:b/>
          <w:bCs/>
        </w:rPr>
        <w:t>N/A</w:t>
      </w:r>
      <w:r w:rsidRPr="00E65036">
        <w:t>....Not applicable (student cannot be judged at this time)</w:t>
      </w:r>
    </w:p>
    <w:p w14:paraId="4F839727" w14:textId="77777777" w:rsidR="00E65036" w:rsidRDefault="00E65036" w:rsidP="00E65036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2155"/>
      </w:tblGrid>
      <w:tr w:rsidR="00E65036" w14:paraId="2296379F" w14:textId="77777777" w:rsidTr="00914A50">
        <w:tc>
          <w:tcPr>
            <w:tcW w:w="7195" w:type="dxa"/>
          </w:tcPr>
          <w:p w14:paraId="064A8FA2" w14:textId="77777777" w:rsidR="00E65036" w:rsidRPr="00914A50" w:rsidRDefault="00914A50" w:rsidP="00914A50">
            <w:pPr>
              <w:jc w:val="center"/>
              <w:rPr>
                <w:b/>
                <w:bCs/>
                <w:sz w:val="24"/>
                <w:szCs w:val="24"/>
              </w:rPr>
            </w:pPr>
            <w:r w:rsidRPr="00914A50">
              <w:rPr>
                <w:b/>
                <w:bCs/>
                <w:sz w:val="24"/>
                <w:szCs w:val="24"/>
              </w:rPr>
              <w:t>Skill Performed</w:t>
            </w:r>
          </w:p>
        </w:tc>
        <w:tc>
          <w:tcPr>
            <w:tcW w:w="2155" w:type="dxa"/>
          </w:tcPr>
          <w:p w14:paraId="7574F2DE" w14:textId="77777777" w:rsidR="00E65036" w:rsidRPr="00914A50" w:rsidRDefault="00E65036" w:rsidP="00E65036">
            <w:pPr>
              <w:jc w:val="center"/>
              <w:rPr>
                <w:b/>
                <w:bCs/>
                <w:sz w:val="24"/>
                <w:szCs w:val="24"/>
              </w:rPr>
            </w:pPr>
            <w:r w:rsidRPr="00914A50">
              <w:rPr>
                <w:b/>
                <w:bCs/>
                <w:sz w:val="24"/>
                <w:szCs w:val="24"/>
              </w:rPr>
              <w:t>Rating</w:t>
            </w:r>
          </w:p>
        </w:tc>
      </w:tr>
      <w:tr w:rsidR="00E65036" w14:paraId="2F451DBC" w14:textId="77777777" w:rsidTr="00914A50">
        <w:tc>
          <w:tcPr>
            <w:tcW w:w="7195" w:type="dxa"/>
          </w:tcPr>
          <w:p w14:paraId="77E083BC" w14:textId="77777777" w:rsidR="00E65036" w:rsidRPr="00914A50" w:rsidRDefault="00E65036" w:rsidP="00914A50">
            <w:pPr>
              <w:rPr>
                <w:sz w:val="24"/>
                <w:szCs w:val="24"/>
              </w:rPr>
            </w:pPr>
            <w:r w:rsidRPr="00914A50">
              <w:rPr>
                <w:b/>
                <w:sz w:val="24"/>
                <w:szCs w:val="24"/>
              </w:rPr>
              <w:t>Interest &amp; Initiative</w:t>
            </w:r>
            <w:r w:rsidRPr="00914A50">
              <w:rPr>
                <w:sz w:val="24"/>
                <w:szCs w:val="24"/>
              </w:rPr>
              <w:t>: Punctual arrival in room. Helped open &amp; set up room/case.</w:t>
            </w:r>
            <w:r w:rsidR="00914A50">
              <w:rPr>
                <w:sz w:val="24"/>
                <w:szCs w:val="24"/>
              </w:rPr>
              <w:t xml:space="preserve"> </w:t>
            </w:r>
            <w:r w:rsidRPr="00914A50">
              <w:rPr>
                <w:sz w:val="24"/>
                <w:szCs w:val="24"/>
              </w:rPr>
              <w:t>Asked pertinent questions</w:t>
            </w:r>
          </w:p>
        </w:tc>
        <w:tc>
          <w:tcPr>
            <w:tcW w:w="2155" w:type="dxa"/>
          </w:tcPr>
          <w:p w14:paraId="7B2AAD3E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4   3   2   1   0   N/A</w:t>
            </w:r>
          </w:p>
        </w:tc>
      </w:tr>
      <w:tr w:rsidR="00E65036" w14:paraId="572B97E7" w14:textId="77777777" w:rsidTr="00914A50">
        <w:tc>
          <w:tcPr>
            <w:tcW w:w="7195" w:type="dxa"/>
          </w:tcPr>
          <w:p w14:paraId="099272AB" w14:textId="77777777" w:rsidR="00E65036" w:rsidRPr="00914A50" w:rsidRDefault="00E65036" w:rsidP="00914A50">
            <w:pPr>
              <w:rPr>
                <w:sz w:val="24"/>
                <w:szCs w:val="24"/>
              </w:rPr>
            </w:pPr>
            <w:r w:rsidRPr="00914A50">
              <w:rPr>
                <w:b/>
                <w:sz w:val="24"/>
                <w:szCs w:val="24"/>
              </w:rPr>
              <w:t>Scrubbing Duties:</w:t>
            </w:r>
            <w:r w:rsidRPr="00914A50">
              <w:rPr>
                <w:sz w:val="24"/>
                <w:szCs w:val="24"/>
              </w:rPr>
              <w:t xml:space="preserve"> Watched procedure closely. Gown &amp; gloved correctly. Knew instruments &amp; suture. Draped correctly. Knew between case routine.</w:t>
            </w:r>
          </w:p>
        </w:tc>
        <w:tc>
          <w:tcPr>
            <w:tcW w:w="2155" w:type="dxa"/>
          </w:tcPr>
          <w:p w14:paraId="5245B488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4   3   2   1   0   N/A</w:t>
            </w:r>
          </w:p>
        </w:tc>
      </w:tr>
      <w:tr w:rsidR="00E65036" w14:paraId="1026DBF6" w14:textId="77777777" w:rsidTr="00914A50">
        <w:tc>
          <w:tcPr>
            <w:tcW w:w="7195" w:type="dxa"/>
          </w:tcPr>
          <w:p w14:paraId="3E6F523C" w14:textId="77777777" w:rsidR="00E65036" w:rsidRPr="00914A50" w:rsidRDefault="00E65036" w:rsidP="00914A50">
            <w:pPr>
              <w:rPr>
                <w:sz w:val="24"/>
                <w:szCs w:val="24"/>
              </w:rPr>
            </w:pPr>
            <w:r w:rsidRPr="00617109">
              <w:rPr>
                <w:b/>
                <w:sz w:val="24"/>
                <w:szCs w:val="24"/>
                <w:lang w:val="fr-FR"/>
              </w:rPr>
              <w:t>Aseptic Technique:</w:t>
            </w:r>
            <w:r w:rsidRPr="00617109">
              <w:rPr>
                <w:sz w:val="24"/>
                <w:szCs w:val="24"/>
                <w:lang w:val="fr-FR"/>
              </w:rPr>
              <w:t xml:space="preserve"> Maintained sterile technique. </w:t>
            </w:r>
            <w:r w:rsidRPr="00914A50">
              <w:rPr>
                <w:sz w:val="24"/>
                <w:szCs w:val="24"/>
              </w:rPr>
              <w:t>Recognized breaks in sterile</w:t>
            </w:r>
            <w:r w:rsidR="00914A50">
              <w:rPr>
                <w:sz w:val="24"/>
                <w:szCs w:val="24"/>
              </w:rPr>
              <w:t xml:space="preserve"> </w:t>
            </w:r>
            <w:r w:rsidRPr="00914A50">
              <w:rPr>
                <w:sz w:val="24"/>
                <w:szCs w:val="24"/>
              </w:rPr>
              <w:t xml:space="preserve"> technique &amp; took corrective action. </w:t>
            </w:r>
          </w:p>
        </w:tc>
        <w:tc>
          <w:tcPr>
            <w:tcW w:w="2155" w:type="dxa"/>
          </w:tcPr>
          <w:p w14:paraId="4FB28F0E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4   3   2   1   0   N/A</w:t>
            </w:r>
          </w:p>
        </w:tc>
      </w:tr>
      <w:tr w:rsidR="00E65036" w14:paraId="72423642" w14:textId="77777777" w:rsidTr="00914A50">
        <w:tc>
          <w:tcPr>
            <w:tcW w:w="7195" w:type="dxa"/>
          </w:tcPr>
          <w:p w14:paraId="3DD137F8" w14:textId="77777777" w:rsidR="00E65036" w:rsidRPr="00914A50" w:rsidRDefault="00E65036" w:rsidP="00914A50">
            <w:pPr>
              <w:rPr>
                <w:sz w:val="24"/>
                <w:szCs w:val="24"/>
              </w:rPr>
            </w:pPr>
            <w:r w:rsidRPr="00914A50">
              <w:rPr>
                <w:b/>
                <w:sz w:val="24"/>
                <w:szCs w:val="24"/>
              </w:rPr>
              <w:t>Accepted Constructive Guidance</w:t>
            </w:r>
            <w:r w:rsidRPr="00914A50">
              <w:rPr>
                <w:sz w:val="24"/>
                <w:szCs w:val="24"/>
              </w:rPr>
              <w:t>: Listened to staff &amp; surgeon suggestions.</w:t>
            </w:r>
            <w:r w:rsidR="00914A50">
              <w:rPr>
                <w:sz w:val="24"/>
                <w:szCs w:val="24"/>
              </w:rPr>
              <w:t xml:space="preserve"> </w:t>
            </w:r>
            <w:r w:rsidRPr="00914A50">
              <w:rPr>
                <w:sz w:val="24"/>
                <w:szCs w:val="24"/>
              </w:rPr>
              <w:t>Accepted criticism &amp; continued with case. Used criticism constructively.</w:t>
            </w:r>
          </w:p>
        </w:tc>
        <w:tc>
          <w:tcPr>
            <w:tcW w:w="2155" w:type="dxa"/>
          </w:tcPr>
          <w:p w14:paraId="1E5D0980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4   3   2   1   0   N/A</w:t>
            </w:r>
          </w:p>
        </w:tc>
      </w:tr>
      <w:tr w:rsidR="00E65036" w14:paraId="38CEF7AA" w14:textId="77777777" w:rsidTr="00914A50">
        <w:tc>
          <w:tcPr>
            <w:tcW w:w="7195" w:type="dxa"/>
          </w:tcPr>
          <w:p w14:paraId="71287C1B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b/>
                <w:sz w:val="24"/>
                <w:szCs w:val="24"/>
              </w:rPr>
              <w:t>Preparedness:</w:t>
            </w:r>
            <w:r w:rsidRPr="00914A50">
              <w:rPr>
                <w:sz w:val="24"/>
                <w:szCs w:val="24"/>
              </w:rPr>
              <w:t xml:space="preserve"> Instruments were ready for use. Anticipated needs of surgeon, surgical team, &amp; patient. Anticipated need for additional supplies.</w:t>
            </w:r>
          </w:p>
        </w:tc>
        <w:tc>
          <w:tcPr>
            <w:tcW w:w="2155" w:type="dxa"/>
          </w:tcPr>
          <w:p w14:paraId="392E1B02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4   3   2   1   0   N/A</w:t>
            </w:r>
          </w:p>
        </w:tc>
      </w:tr>
      <w:tr w:rsidR="00E65036" w14:paraId="30ED1530" w14:textId="77777777" w:rsidTr="00914A50">
        <w:tc>
          <w:tcPr>
            <w:tcW w:w="7195" w:type="dxa"/>
          </w:tcPr>
          <w:p w14:paraId="770009B9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b/>
                <w:sz w:val="24"/>
                <w:szCs w:val="24"/>
              </w:rPr>
              <w:t>Time Management</w:t>
            </w:r>
            <w:r w:rsidRPr="00914A50">
              <w:rPr>
                <w:sz w:val="24"/>
                <w:szCs w:val="24"/>
              </w:rPr>
              <w:t>: Prepared for case with adequate time allowance. Movements were planned during back table &amp; Mayo stand set up. Set up without wasted movement.</w:t>
            </w:r>
          </w:p>
        </w:tc>
        <w:tc>
          <w:tcPr>
            <w:tcW w:w="2155" w:type="dxa"/>
          </w:tcPr>
          <w:p w14:paraId="5781FDA9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4   3   2   1   0   N/A</w:t>
            </w:r>
          </w:p>
        </w:tc>
      </w:tr>
      <w:tr w:rsidR="00E65036" w14:paraId="797527EE" w14:textId="77777777" w:rsidTr="00914A50">
        <w:tc>
          <w:tcPr>
            <w:tcW w:w="7195" w:type="dxa"/>
          </w:tcPr>
          <w:p w14:paraId="12528F48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b/>
                <w:sz w:val="24"/>
                <w:szCs w:val="24"/>
              </w:rPr>
              <w:t>Application of Learning</w:t>
            </w:r>
            <w:r w:rsidRPr="00914A50">
              <w:rPr>
                <w:sz w:val="24"/>
                <w:szCs w:val="24"/>
              </w:rPr>
              <w:t>: Demonstrated understanding of procedure.</w:t>
            </w:r>
          </w:p>
        </w:tc>
        <w:tc>
          <w:tcPr>
            <w:tcW w:w="2155" w:type="dxa"/>
          </w:tcPr>
          <w:p w14:paraId="044F8385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4   3   2   1   0   N/A</w:t>
            </w:r>
          </w:p>
        </w:tc>
      </w:tr>
      <w:tr w:rsidR="00E65036" w14:paraId="371751D0" w14:textId="77777777" w:rsidTr="00914A50">
        <w:tc>
          <w:tcPr>
            <w:tcW w:w="7195" w:type="dxa"/>
          </w:tcPr>
          <w:p w14:paraId="1E89D285" w14:textId="77777777" w:rsidR="00E65036" w:rsidRPr="00914A50" w:rsidRDefault="00E65036" w:rsidP="00E65036">
            <w:pPr>
              <w:rPr>
                <w:bCs/>
                <w:sz w:val="24"/>
                <w:szCs w:val="24"/>
              </w:rPr>
            </w:pPr>
            <w:r w:rsidRPr="00914A50">
              <w:rPr>
                <w:bCs/>
                <w:sz w:val="24"/>
                <w:szCs w:val="24"/>
              </w:rPr>
              <w:t xml:space="preserve">Could the student scrub without assistance on any of the cases? </w:t>
            </w:r>
            <w:r w:rsidRPr="00914A50">
              <w:rPr>
                <w:bCs/>
                <w:sz w:val="24"/>
                <w:szCs w:val="24"/>
              </w:rPr>
              <w:tab/>
            </w:r>
          </w:p>
        </w:tc>
        <w:tc>
          <w:tcPr>
            <w:tcW w:w="2155" w:type="dxa"/>
          </w:tcPr>
          <w:p w14:paraId="285DF1F0" w14:textId="77777777" w:rsidR="00E65036" w:rsidRPr="00914A50" w:rsidRDefault="00E65036" w:rsidP="00E65036">
            <w:pPr>
              <w:jc w:val="center"/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YES</w:t>
            </w:r>
            <w:r w:rsidR="00914A50">
              <w:rPr>
                <w:sz w:val="24"/>
                <w:szCs w:val="24"/>
              </w:rPr>
              <w:t xml:space="preserve">        </w:t>
            </w:r>
            <w:r w:rsidRPr="00914A50">
              <w:rPr>
                <w:sz w:val="24"/>
                <w:szCs w:val="24"/>
              </w:rPr>
              <w:t>NO</w:t>
            </w:r>
          </w:p>
        </w:tc>
      </w:tr>
      <w:tr w:rsidR="00E65036" w14:paraId="654578AF" w14:textId="77777777" w:rsidTr="00914A50">
        <w:tc>
          <w:tcPr>
            <w:tcW w:w="7195" w:type="dxa"/>
          </w:tcPr>
          <w:p w14:paraId="14AA794C" w14:textId="77777777" w:rsidR="00E65036" w:rsidRPr="00914A50" w:rsidRDefault="00E65036" w:rsidP="00E65036">
            <w:pPr>
              <w:rPr>
                <w:bCs/>
                <w:sz w:val="24"/>
                <w:szCs w:val="24"/>
              </w:rPr>
            </w:pPr>
            <w:r w:rsidRPr="00914A50">
              <w:rPr>
                <w:bCs/>
                <w:sz w:val="24"/>
                <w:szCs w:val="24"/>
              </w:rPr>
              <w:t xml:space="preserve">Overall Performance </w:t>
            </w:r>
            <w:r w:rsidR="00914A50">
              <w:rPr>
                <w:bCs/>
                <w:sz w:val="24"/>
                <w:szCs w:val="24"/>
              </w:rPr>
              <w:t>Rating</w:t>
            </w:r>
            <w:r w:rsidRPr="00914A50">
              <w:rPr>
                <w:bCs/>
                <w:sz w:val="24"/>
                <w:szCs w:val="24"/>
              </w:rPr>
              <w:t>:</w:t>
            </w:r>
          </w:p>
        </w:tc>
        <w:tc>
          <w:tcPr>
            <w:tcW w:w="2155" w:type="dxa"/>
          </w:tcPr>
          <w:p w14:paraId="6AFC1F31" w14:textId="77777777" w:rsidR="00E65036" w:rsidRPr="00914A50" w:rsidRDefault="00E65036" w:rsidP="00E65036">
            <w:pPr>
              <w:jc w:val="center"/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 xml:space="preserve">4   3   2   1   0 </w:t>
            </w:r>
          </w:p>
        </w:tc>
      </w:tr>
      <w:tr w:rsidR="00E65036" w14:paraId="065B7796" w14:textId="77777777" w:rsidTr="00124F4C">
        <w:tc>
          <w:tcPr>
            <w:tcW w:w="9350" w:type="dxa"/>
            <w:gridSpan w:val="2"/>
          </w:tcPr>
          <w:p w14:paraId="3533C258" w14:textId="77777777" w:rsidR="00E65036" w:rsidRPr="00914A50" w:rsidRDefault="00E65036" w:rsidP="00E65036">
            <w:pPr>
              <w:rPr>
                <w:sz w:val="24"/>
                <w:szCs w:val="24"/>
              </w:rPr>
            </w:pPr>
            <w:r w:rsidRPr="00914A50">
              <w:rPr>
                <w:sz w:val="24"/>
                <w:szCs w:val="24"/>
              </w:rPr>
              <w:t>Additional Preceptor Comments:</w:t>
            </w:r>
          </w:p>
          <w:p w14:paraId="1DB36B9C" w14:textId="77777777" w:rsidR="00E65036" w:rsidRPr="00914A50" w:rsidRDefault="00E65036" w:rsidP="00E65036">
            <w:pPr>
              <w:rPr>
                <w:sz w:val="24"/>
                <w:szCs w:val="24"/>
              </w:rPr>
            </w:pPr>
          </w:p>
          <w:p w14:paraId="0733F7A6" w14:textId="77777777" w:rsidR="00E65036" w:rsidRPr="00914A50" w:rsidRDefault="00E65036" w:rsidP="00E65036">
            <w:pPr>
              <w:rPr>
                <w:sz w:val="24"/>
                <w:szCs w:val="24"/>
              </w:rPr>
            </w:pPr>
          </w:p>
          <w:p w14:paraId="6FB042B7" w14:textId="77777777" w:rsidR="00E65036" w:rsidRPr="00914A50" w:rsidRDefault="00E65036" w:rsidP="00E65036">
            <w:pPr>
              <w:rPr>
                <w:sz w:val="24"/>
                <w:szCs w:val="24"/>
              </w:rPr>
            </w:pPr>
          </w:p>
          <w:p w14:paraId="57FC5526" w14:textId="77777777" w:rsidR="00E65036" w:rsidRPr="00914A50" w:rsidRDefault="00E65036" w:rsidP="00E65036">
            <w:pPr>
              <w:rPr>
                <w:sz w:val="24"/>
                <w:szCs w:val="24"/>
              </w:rPr>
            </w:pPr>
          </w:p>
        </w:tc>
      </w:tr>
    </w:tbl>
    <w:p w14:paraId="7E0774BA" w14:textId="77777777" w:rsidR="00E65036" w:rsidRPr="00E65036" w:rsidRDefault="00E65036" w:rsidP="00E65036">
      <w:pPr>
        <w:spacing w:after="0"/>
      </w:pPr>
    </w:p>
    <w:p w14:paraId="7F160F75" w14:textId="77777777" w:rsidR="00914A50" w:rsidRPr="00914A50" w:rsidRDefault="00914A50" w:rsidP="00914A50">
      <w:r w:rsidRPr="00914A50">
        <w:t>I have read and discussed the above with student:</w:t>
      </w:r>
    </w:p>
    <w:p w14:paraId="0C5C0081" w14:textId="77777777" w:rsidR="00914A50" w:rsidRPr="00914A50" w:rsidRDefault="00914A50" w:rsidP="00914A50">
      <w:pPr>
        <w:spacing w:line="360" w:lineRule="auto"/>
      </w:pPr>
      <w:r w:rsidRPr="00914A50">
        <w:t>Student Name ____________________________ Student Signature____</w:t>
      </w:r>
      <w:r>
        <w:t>________</w:t>
      </w:r>
      <w:r w:rsidRPr="00914A50">
        <w:t>__________________</w:t>
      </w:r>
    </w:p>
    <w:p w14:paraId="408C1839" w14:textId="7806BEDE" w:rsidR="00E65036" w:rsidRPr="00914A50" w:rsidRDefault="00617109" w:rsidP="00914A50">
      <w:pPr>
        <w:spacing w:line="360" w:lineRule="auto"/>
      </w:pPr>
      <w:r>
        <w:t>Preceptor</w:t>
      </w:r>
      <w:r w:rsidR="00E821B9">
        <w:t xml:space="preserve"> </w:t>
      </w:r>
      <w:r w:rsidR="00914A50" w:rsidRPr="00914A50">
        <w:t xml:space="preserve">Name __________________________ </w:t>
      </w:r>
      <w:r>
        <w:t>Preceptor</w:t>
      </w:r>
      <w:r w:rsidR="00E821B9">
        <w:t xml:space="preserve"> </w:t>
      </w:r>
      <w:r w:rsidR="00914A50" w:rsidRPr="00914A50">
        <w:t>Signature ______</w:t>
      </w:r>
      <w:r w:rsidR="00914A50">
        <w:t>_______</w:t>
      </w:r>
      <w:r w:rsidR="00914A50" w:rsidRPr="00914A50">
        <w:t>___________</w:t>
      </w:r>
      <w:r w:rsidR="00914A50">
        <w:t>_</w:t>
      </w:r>
      <w:r w:rsidR="00914A50" w:rsidRPr="00914A50">
        <w:t>___</w:t>
      </w:r>
    </w:p>
    <w:p w14:paraId="598A27DC" w14:textId="77777777" w:rsidR="00914A50" w:rsidRPr="00914A50" w:rsidRDefault="00914A50" w:rsidP="00914A50">
      <w:pPr>
        <w:spacing w:line="360" w:lineRule="auto"/>
      </w:pPr>
      <w:r w:rsidRPr="00914A50">
        <w:t>Program Director Signature_____________________________________________</w:t>
      </w:r>
    </w:p>
    <w:sectPr w:rsidR="00914A50" w:rsidRPr="00914A5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8A97C" w14:textId="77777777" w:rsidR="00014CFB" w:rsidRDefault="00014CFB" w:rsidP="00E65036">
      <w:pPr>
        <w:spacing w:after="0" w:line="240" w:lineRule="auto"/>
      </w:pPr>
      <w:r>
        <w:separator/>
      </w:r>
    </w:p>
  </w:endnote>
  <w:endnote w:type="continuationSeparator" w:id="0">
    <w:p w14:paraId="4952B847" w14:textId="77777777" w:rsidR="00014CFB" w:rsidRDefault="00014CFB" w:rsidP="00E65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80501" w14:textId="77777777" w:rsidR="00014CFB" w:rsidRDefault="00014CFB" w:rsidP="00E65036">
      <w:pPr>
        <w:spacing w:after="0" w:line="240" w:lineRule="auto"/>
      </w:pPr>
      <w:r>
        <w:separator/>
      </w:r>
    </w:p>
  </w:footnote>
  <w:footnote w:type="continuationSeparator" w:id="0">
    <w:p w14:paraId="059478F5" w14:textId="77777777" w:rsidR="00014CFB" w:rsidRDefault="00014CFB" w:rsidP="00E650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2B00D2" w14:textId="77777777" w:rsidR="00E65036" w:rsidRPr="00E65036" w:rsidRDefault="00E65036" w:rsidP="00E65036">
    <w:pPr>
      <w:pStyle w:val="Header"/>
      <w:jc w:val="center"/>
      <w:rPr>
        <w:sz w:val="28"/>
        <w:szCs w:val="28"/>
      </w:rPr>
    </w:pPr>
    <w:r>
      <w:rPr>
        <w:sz w:val="28"/>
        <w:szCs w:val="28"/>
      </w:rPr>
      <w:t xml:space="preserve">SURGICAL TECHNOLOGY </w:t>
    </w:r>
    <w:r w:rsidRPr="00E65036">
      <w:rPr>
        <w:sz w:val="28"/>
        <w:szCs w:val="28"/>
      </w:rPr>
      <w:t>CLINICAL PERFORMANCE EVALUATION RECORD</w:t>
    </w:r>
  </w:p>
  <w:p w14:paraId="55CB642F" w14:textId="77777777" w:rsidR="00E65036" w:rsidRDefault="00E650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TSwtDS0MDI0MTJS0lEKTi0uzszPAykwrAUAIqFe6CwAAAA="/>
  </w:docVars>
  <w:rsids>
    <w:rsidRoot w:val="00E65036"/>
    <w:rsid w:val="00014CFB"/>
    <w:rsid w:val="00356BA0"/>
    <w:rsid w:val="003D6206"/>
    <w:rsid w:val="00617109"/>
    <w:rsid w:val="008C2E84"/>
    <w:rsid w:val="00914A50"/>
    <w:rsid w:val="00B24B3E"/>
    <w:rsid w:val="00B33459"/>
    <w:rsid w:val="00E65036"/>
    <w:rsid w:val="00E8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6E2250"/>
  <w15:chartTrackingRefBased/>
  <w15:docId w15:val="{CEC1E236-1804-4D53-B431-B1F4BC257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5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036"/>
  </w:style>
  <w:style w:type="paragraph" w:styleId="Footer">
    <w:name w:val="footer"/>
    <w:basedOn w:val="Normal"/>
    <w:link w:val="FooterChar"/>
    <w:uiPriority w:val="99"/>
    <w:unhideWhenUsed/>
    <w:rsid w:val="00E65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036"/>
  </w:style>
  <w:style w:type="table" w:styleId="TableGrid">
    <w:name w:val="Table Grid"/>
    <w:basedOn w:val="TableNormal"/>
    <w:uiPriority w:val="39"/>
    <w:rsid w:val="00E65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warner</dc:creator>
  <cp:keywords/>
  <dc:description/>
  <cp:lastModifiedBy>crystal warner</cp:lastModifiedBy>
  <cp:revision>3</cp:revision>
  <cp:lastPrinted>2021-01-21T22:19:00Z</cp:lastPrinted>
  <dcterms:created xsi:type="dcterms:W3CDTF">2021-08-04T00:22:00Z</dcterms:created>
  <dcterms:modified xsi:type="dcterms:W3CDTF">2021-08-04T00:23:00Z</dcterms:modified>
</cp:coreProperties>
</file>